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06F9BFA8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3018BB">
        <w:rPr>
          <w:rFonts w:ascii="Times New Roman" w:hAnsi="Times New Roman"/>
          <w:iCs/>
          <w:sz w:val="24"/>
          <w:szCs w:val="24"/>
        </w:rPr>
        <w:t xml:space="preserve">Studia Podyplomowe </w:t>
      </w:r>
      <w:r w:rsidR="00477B68" w:rsidRPr="003018BB">
        <w:rPr>
          <w:rFonts w:ascii="Times New Roman" w:hAnsi="Times New Roman"/>
          <w:iCs/>
          <w:sz w:val="24"/>
          <w:szCs w:val="24"/>
        </w:rPr>
        <w:t>„</w:t>
      </w:r>
      <w:r w:rsidR="001D6F18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65D10834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22ED8">
        <w:rPr>
          <w:rFonts w:ascii="Times New Roman" w:hAnsi="Times New Roman"/>
          <w:iCs/>
          <w:sz w:val="24"/>
          <w:szCs w:val="24"/>
        </w:rPr>
        <w:t>Kod studiów</w:t>
      </w:r>
      <w:r>
        <w:rPr>
          <w:rFonts w:ascii="Times New Roman" w:hAnsi="Times New Roman"/>
          <w:i/>
          <w:sz w:val="24"/>
          <w:szCs w:val="24"/>
        </w:rPr>
        <w:t xml:space="preserve">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1D6F18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Pr="00194D32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16"/>
          <w:szCs w:val="16"/>
        </w:rPr>
      </w:pPr>
    </w:p>
    <w:p w14:paraId="53024E58" w14:textId="75DFB9F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2929CA">
        <w:rPr>
          <w:rFonts w:ascii="Times New Roman" w:hAnsi="Times New Roman"/>
          <w:b/>
          <w:sz w:val="24"/>
          <w:szCs w:val="24"/>
        </w:rPr>
        <w:t xml:space="preserve"> PRO FORMA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7B61FA">
          <w:pgSz w:w="11906" w:h="16838"/>
          <w:pgMar w:top="426" w:right="1418" w:bottom="0" w:left="1418" w:header="709" w:footer="709" w:gutter="0"/>
          <w:cols w:space="708"/>
          <w:docGrid w:linePitch="360"/>
        </w:sectPr>
      </w:pPr>
    </w:p>
    <w:p w14:paraId="649E4B62" w14:textId="1F40022F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D30BCC">
      <w:pPr>
        <w:spacing w:before="24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4800FDC7" w:rsidR="00B92161" w:rsidRDefault="000C41E0" w:rsidP="00CC2492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41B37F1B" w:rsidR="00406E68" w:rsidRDefault="00D70CF2" w:rsidP="007B61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1D6F18">
        <w:rPr>
          <w:rFonts w:ascii="Times New Roman" w:hAnsi="Times New Roman"/>
          <w:b/>
          <w:bCs/>
          <w:iCs/>
          <w:sz w:val="24"/>
          <w:szCs w:val="24"/>
        </w:rPr>
        <w:t>Inspektor Ochrony Danych i Oficer Bezpieczeństwa Informacj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1A78D0E" w14:textId="4B6377B9" w:rsidR="007B61FA" w:rsidRDefault="005155A7" w:rsidP="007B61FA">
      <w:p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W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3018BB">
        <w:rPr>
          <w:rFonts w:ascii="Times New Roman" w:eastAsia="Times New Roman" w:hAnsi="Times New Roman"/>
          <w:bCs/>
          <w:sz w:val="24"/>
          <w:szCs w:val="24"/>
          <w:lang w:eastAsia="pl-PL"/>
        </w:rPr>
        <w:t>27</w:t>
      </w:r>
      <w:r w:rsidR="001D6F18">
        <w:rPr>
          <w:rFonts w:ascii="Times New Roman" w:eastAsia="Times New Roman" w:hAnsi="Times New Roman"/>
          <w:bCs/>
          <w:sz w:val="24"/>
          <w:szCs w:val="24"/>
          <w:lang w:eastAsia="pl-PL"/>
        </w:rPr>
        <w:t>4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3F7FC30F" w14:textId="23DB2688" w:rsidR="00E0468A" w:rsidRDefault="00E0468A" w:rsidP="007B61FA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243F9909" w14:textId="77777777" w:rsidR="007B61FA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</w:t>
      </w:r>
      <w:r w:rsidR="007B61FA">
        <w:rPr>
          <w:rFonts w:ascii="Times New Roman" w:hAnsi="Times New Roman"/>
          <w:sz w:val="24"/>
          <w:szCs w:val="24"/>
        </w:rPr>
        <w:t>:</w:t>
      </w:r>
    </w:p>
    <w:p w14:paraId="703ED770" w14:textId="544BEE44" w:rsidR="007B61FA" w:rsidRPr="007B61FA" w:rsidRDefault="00810CF9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BA2F6E9" w14:textId="12274DA9" w:rsidR="007B61FA" w:rsidRDefault="00EC535A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7B61FA">
        <w:rPr>
          <w:rFonts w:ascii="Times New Roman" w:hAnsi="Times New Roman"/>
          <w:sz w:val="24"/>
          <w:szCs w:val="24"/>
        </w:rPr>
        <w:t xml:space="preserve">lub </w:t>
      </w:r>
    </w:p>
    <w:p w14:paraId="08371B06" w14:textId="125053AC" w:rsidR="007B61FA" w:rsidRPr="007B61FA" w:rsidRDefault="007B61FA" w:rsidP="007B61FA">
      <w:pPr>
        <w:pStyle w:val="Akapitzlist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7B61FA">
        <w:rPr>
          <w:rFonts w:ascii="Times New Roman" w:hAnsi="Times New Roman"/>
          <w:sz w:val="24"/>
          <w:szCs w:val="24"/>
        </w:rPr>
        <w:t>wersję elektroniczną na adres mailowy:</w:t>
      </w:r>
    </w:p>
    <w:p w14:paraId="343C22C3" w14:textId="77777777" w:rsidR="007B61FA" w:rsidRDefault="007B61FA" w:rsidP="007B61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</w:t>
      </w:r>
    </w:p>
    <w:p w14:paraId="770FB859" w14:textId="77777777" w:rsidR="00B672C2" w:rsidRDefault="00684702" w:rsidP="00B672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AB83EFA" w14:textId="77777777" w:rsidR="00D64C6B" w:rsidRDefault="00B672C2" w:rsidP="00B672C2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</w:t>
      </w:r>
      <w:r w:rsidR="00684702">
        <w:rPr>
          <w:rFonts w:ascii="Times New Roman" w:hAnsi="Times New Roman"/>
          <w:sz w:val="24"/>
          <w:szCs w:val="24"/>
        </w:rPr>
        <w:t>………………………………….</w:t>
      </w:r>
    </w:p>
    <w:p w14:paraId="06826E12" w14:textId="562DCF1B" w:rsidR="00684702" w:rsidRPr="00D70CF2" w:rsidRDefault="00D64C6B" w:rsidP="00D64C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(</w:t>
      </w:r>
      <w:r w:rsidR="00684702">
        <w:rPr>
          <w:rFonts w:ascii="Times New Roman" w:hAnsi="Times New Roman"/>
          <w:sz w:val="24"/>
          <w:szCs w:val="24"/>
        </w:rPr>
        <w:t>podpis)</w:t>
      </w:r>
    </w:p>
    <w:sectPr w:rsidR="00684702" w:rsidRPr="00D70CF2" w:rsidSect="00D22ED8">
      <w:type w:val="continuous"/>
      <w:pgSz w:w="11906" w:h="16838"/>
      <w:pgMar w:top="568" w:right="1418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5C2330"/>
    <w:multiLevelType w:val="hybridMultilevel"/>
    <w:tmpl w:val="313C27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QUAMVL+7SwAAAA="/>
  </w:docVars>
  <w:rsids>
    <w:rsidRoot w:val="00232F25"/>
    <w:rsid w:val="0005128C"/>
    <w:rsid w:val="000C41E0"/>
    <w:rsid w:val="00194D32"/>
    <w:rsid w:val="001D0939"/>
    <w:rsid w:val="001D6F18"/>
    <w:rsid w:val="001F4784"/>
    <w:rsid w:val="00232F25"/>
    <w:rsid w:val="002929CA"/>
    <w:rsid w:val="002B3E77"/>
    <w:rsid w:val="003018BB"/>
    <w:rsid w:val="00406E68"/>
    <w:rsid w:val="00424F18"/>
    <w:rsid w:val="00477B68"/>
    <w:rsid w:val="004E6E5E"/>
    <w:rsid w:val="005155A7"/>
    <w:rsid w:val="0061008F"/>
    <w:rsid w:val="0068177F"/>
    <w:rsid w:val="00684702"/>
    <w:rsid w:val="007B61FA"/>
    <w:rsid w:val="00810CF9"/>
    <w:rsid w:val="008E1E14"/>
    <w:rsid w:val="008E6B7A"/>
    <w:rsid w:val="00924950"/>
    <w:rsid w:val="00A32E07"/>
    <w:rsid w:val="00AF791A"/>
    <w:rsid w:val="00B672C2"/>
    <w:rsid w:val="00B92161"/>
    <w:rsid w:val="00CC2492"/>
    <w:rsid w:val="00D22ED8"/>
    <w:rsid w:val="00D30BCC"/>
    <w:rsid w:val="00D64C6B"/>
    <w:rsid w:val="00D70CF2"/>
    <w:rsid w:val="00E0468A"/>
    <w:rsid w:val="00E353DC"/>
    <w:rsid w:val="00E61883"/>
    <w:rsid w:val="00EC535A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6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2cca35-f695-4745-818f-b71476fa73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5" ma:contentTypeDescription="Utwórz nowy dokument." ma:contentTypeScope="" ma:versionID="a03ef6c6a5785c287c581426a5fd5452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9a05772f72d90743fbbffe679ea7719f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56166-FF09-4A42-A899-5E376EB1B887}">
  <ds:schemaRefs>
    <ds:schemaRef ds:uri="http://schemas.microsoft.com/office/2006/metadata/properties"/>
    <ds:schemaRef ds:uri="http://schemas.microsoft.com/office/infopath/2007/PartnerControls"/>
    <ds:schemaRef ds:uri="0a2cca35-f695-4745-818f-b71476fa73da"/>
  </ds:schemaRefs>
</ds:datastoreItem>
</file>

<file path=customXml/itemProps3.xml><?xml version="1.0" encoding="utf-8"?>
<ds:datastoreItem xmlns:ds="http://schemas.openxmlformats.org/officeDocument/2006/customXml" ds:itemID="{A1798A36-4C13-4B79-B8D3-032E990452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Wiluk</cp:lastModifiedBy>
  <cp:revision>12</cp:revision>
  <dcterms:created xsi:type="dcterms:W3CDTF">2023-01-26T12:11:00Z</dcterms:created>
  <dcterms:modified xsi:type="dcterms:W3CDTF">2024-01-1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